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8A220" w14:textId="23ACC32C" w:rsidR="00B93CBA" w:rsidRDefault="00B93CBA">
      <w:pPr>
        <w:rPr>
          <w:noProof/>
        </w:rPr>
      </w:pPr>
      <w:r>
        <w:rPr>
          <w:noProof/>
        </w:rPr>
        <w:t>Name: Muhammad Nauman Alam Khan</w:t>
      </w:r>
      <w:r>
        <w:rPr>
          <w:noProof/>
        </w:rPr>
        <w:tab/>
      </w:r>
    </w:p>
    <w:p w14:paraId="18E203B3" w14:textId="4A077362" w:rsidR="00B93CBA" w:rsidRDefault="00B93CBA">
      <w:pPr>
        <w:rPr>
          <w:noProof/>
        </w:rPr>
      </w:pPr>
      <w:r>
        <w:rPr>
          <w:noProof/>
        </w:rPr>
        <w:t>Student ID: 3048507</w:t>
      </w:r>
    </w:p>
    <w:p w14:paraId="61D4063E" w14:textId="7D3FEFDE" w:rsidR="008A1247" w:rsidRDefault="008A1247">
      <w:pPr>
        <w:rPr>
          <w:noProof/>
        </w:rPr>
      </w:pPr>
      <w:r>
        <w:rPr>
          <w:noProof/>
        </w:rPr>
        <w:t xml:space="preserve">Website URL: </w:t>
      </w:r>
      <w:hyperlink r:id="rId4" w:history="1">
        <w:r w:rsidRPr="00001286">
          <w:rPr>
            <w:rStyle w:val="Hyperlink"/>
            <w:noProof/>
          </w:rPr>
          <w:t>https://naumankhan.netlify.app/</w:t>
        </w:r>
      </w:hyperlink>
    </w:p>
    <w:p w14:paraId="4D4D37D9" w14:textId="583419F1" w:rsidR="004B1C2F" w:rsidRDefault="006074BE">
      <w:pPr>
        <w:rPr>
          <w:noProof/>
        </w:rPr>
      </w:pPr>
      <w:r>
        <w:rPr>
          <w:noProof/>
        </w:rPr>
        <w:t>Screenshot of the actual webpage:</w:t>
      </w:r>
    </w:p>
    <w:p w14:paraId="10F2441D" w14:textId="71104093" w:rsidR="006074BE" w:rsidRDefault="006074BE">
      <w:r>
        <w:rPr>
          <w:noProof/>
        </w:rPr>
        <w:drawing>
          <wp:inline distT="0" distB="0" distL="0" distR="0" wp14:anchorId="4898EFFD" wp14:editId="1657551D">
            <wp:extent cx="5943600" cy="32245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A4177" w14:textId="77777777" w:rsidR="006074BE" w:rsidRDefault="006074BE"/>
    <w:p w14:paraId="07009BA3" w14:textId="27AF7530" w:rsidR="006074BE" w:rsidRDefault="006074BE">
      <w:r>
        <w:t>Screenshot of github repo:</w:t>
      </w:r>
    </w:p>
    <w:p w14:paraId="54E0A853" w14:textId="112F7CB2" w:rsidR="006074BE" w:rsidRDefault="006074BE">
      <w:r>
        <w:rPr>
          <w:noProof/>
        </w:rPr>
        <w:drawing>
          <wp:inline distT="0" distB="0" distL="0" distR="0" wp14:anchorId="4B39FE93" wp14:editId="6B379AD0">
            <wp:extent cx="5943600" cy="31019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F6C5D" w14:textId="3D909A32" w:rsidR="006074BE" w:rsidRDefault="006074BE"/>
    <w:p w14:paraId="6F784B0D" w14:textId="74E41839" w:rsidR="006074BE" w:rsidRDefault="006074BE"/>
    <w:p w14:paraId="6D822F20" w14:textId="3656D889" w:rsidR="006074BE" w:rsidRDefault="006074BE"/>
    <w:p w14:paraId="3CBDC7A0" w14:textId="7D334170" w:rsidR="006074BE" w:rsidRDefault="006074BE">
      <w:r>
        <w:t>Screenshot of netlify account:</w:t>
      </w:r>
    </w:p>
    <w:p w14:paraId="297BDF54" w14:textId="58C0DEC0" w:rsidR="006074BE" w:rsidRDefault="006074BE">
      <w:r>
        <w:rPr>
          <w:noProof/>
        </w:rPr>
        <w:drawing>
          <wp:inline distT="0" distB="0" distL="0" distR="0" wp14:anchorId="7A2E4E94" wp14:editId="1C6CA830">
            <wp:extent cx="5943600" cy="27025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74BE" w:rsidSect="00D372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bA0NTC2NDQ2NTdX0lEKTi0uzszPAykwqgUAojCkpywAAAA="/>
  </w:docVars>
  <w:rsids>
    <w:rsidRoot w:val="006074BE"/>
    <w:rsid w:val="004B1C2F"/>
    <w:rsid w:val="006074BE"/>
    <w:rsid w:val="008A1247"/>
    <w:rsid w:val="00B93CBA"/>
    <w:rsid w:val="00D37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6FDC3"/>
  <w15:chartTrackingRefBased/>
  <w15:docId w15:val="{C59408D3-C760-4E33-9D4D-DB508EB17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12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12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naumankhan.netlify.app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Nauman Alam Khan</dc:creator>
  <cp:keywords/>
  <dc:description/>
  <cp:lastModifiedBy>Muhammad Nauman Alam Khan</cp:lastModifiedBy>
  <cp:revision>3</cp:revision>
  <dcterms:created xsi:type="dcterms:W3CDTF">2020-10-19T00:18:00Z</dcterms:created>
  <dcterms:modified xsi:type="dcterms:W3CDTF">2020-10-19T00:30:00Z</dcterms:modified>
</cp:coreProperties>
</file>